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663"/>
        <w:gridCol w:w="6572"/>
      </w:tblGrid>
      <w:tr w:rsidR="00897526" w:rsidRPr="00BB002D" w:rsidTr="00884F58"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</w:pPr>
            <w:bookmarkStart w:id="0" w:name="_Toc467854096"/>
            <w:bookmarkStart w:id="1" w:name="_Toc467855248"/>
            <w:bookmarkStart w:id="2" w:name="__RefHeading__4056_1029877133"/>
            <w:bookmarkStart w:id="3" w:name="_Toc482882155"/>
            <w:bookmarkStart w:id="4" w:name="_Toc467601845"/>
            <w:bookmarkStart w:id="5" w:name="_Toc473543268"/>
            <w:bookmarkStart w:id="6" w:name="_GoBack"/>
            <w:bookmarkEnd w:id="2"/>
            <w:r w:rsidRPr="00BB002D">
              <w:t>1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97526">
            <w:pPr>
              <w:rPr>
                <w:b/>
              </w:rPr>
            </w:pPr>
            <w:r w:rsidRPr="00932442">
              <w:rPr>
                <w:b/>
              </w:rPr>
              <w:t>ИСТОРИЯ ЗАПАДНОГО ХРИСТИАНСТВА</w:t>
            </w:r>
          </w:p>
        </w:tc>
      </w:tr>
      <w:tr w:rsidR="00897526" w:rsidRPr="00BB002D" w:rsidTr="00884F58"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</w:pPr>
            <w:r w:rsidRPr="00BB002D">
              <w:t>2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</w:pPr>
            <w:r w:rsidRPr="00BB002D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897526" w:rsidRPr="00BB002D" w:rsidTr="00884F58"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</w:pPr>
            <w:r w:rsidRPr="00BB002D">
              <w:t>3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</w:pPr>
            <w:r w:rsidRPr="00BB002D">
              <w:t>бакалавр богословия</w:t>
            </w:r>
          </w:p>
        </w:tc>
      </w:tr>
      <w:tr w:rsidR="00897526" w:rsidRPr="00BB002D" w:rsidTr="00884F58"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</w:pPr>
            <w:r w:rsidRPr="00BB002D">
              <w:t>4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</w:pPr>
            <w:r w:rsidRPr="00BB002D">
              <w:t>очная</w:t>
            </w:r>
          </w:p>
        </w:tc>
      </w:tr>
      <w:tr w:rsidR="00897526" w:rsidRPr="00BB002D" w:rsidTr="00884F58"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</w:pPr>
            <w:r w:rsidRPr="00BB002D">
              <w:t>5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</w:pPr>
            <w:r w:rsidRPr="00BB002D">
              <w:t>2017</w:t>
            </w:r>
          </w:p>
        </w:tc>
      </w:tr>
      <w:tr w:rsidR="00897526" w:rsidRPr="00BB002D" w:rsidTr="00884F58"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</w:pPr>
            <w:r w:rsidRPr="00BB002D">
              <w:t>6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897526" w:rsidRPr="00897526" w:rsidRDefault="00897526" w:rsidP="00897526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/>
              <w:jc w:val="both"/>
              <w:rPr>
                <w:b w:val="0"/>
              </w:rPr>
            </w:pPr>
            <w:r w:rsidRPr="00932442">
              <w:rPr>
                <w:b w:val="0"/>
              </w:rPr>
              <w:t>Программа посвящена изучению истории западного христианства в ее взаимосвязи с общей историей христианства и светской историей  христианского Запада.</w:t>
            </w:r>
          </w:p>
        </w:tc>
      </w:tr>
      <w:tr w:rsidR="00897526" w:rsidRPr="00BB002D" w:rsidTr="00884F58"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</w:pPr>
            <w:r w:rsidRPr="00BB002D">
              <w:t>7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 xml:space="preserve">Место дисциплины в структуре </w:t>
            </w:r>
            <w:proofErr w:type="spellStart"/>
            <w:r w:rsidRPr="00BB002D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jc w:val="both"/>
            </w:pPr>
            <w:r w:rsidRPr="00BB002D">
              <w:t>Вариативная часть, обязательные дисциплины</w:t>
            </w:r>
          </w:p>
        </w:tc>
      </w:tr>
      <w:tr w:rsidR="00897526" w:rsidRPr="00BB002D" w:rsidTr="00884F58"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</w:pPr>
            <w:r w:rsidRPr="00BB002D">
              <w:t>8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897526" w:rsidRPr="00135885" w:rsidRDefault="00897526" w:rsidP="00884F58">
            <w:pPr>
              <w:jc w:val="both"/>
            </w:pPr>
            <w:r w:rsidRPr="00932442">
              <w:t>ОК-6: способность работать в коллективе, толерантно воспринимать социальные, этнические, конфессиональные и культурные различия.</w:t>
            </w:r>
          </w:p>
        </w:tc>
      </w:tr>
      <w:tr w:rsidR="00897526" w:rsidRPr="00BB002D" w:rsidTr="00884F58"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</w:pPr>
            <w:r w:rsidRPr="00BB002D">
              <w:t>9</w:t>
            </w:r>
          </w:p>
        </w:tc>
        <w:tc>
          <w:tcPr>
            <w:tcW w:w="0" w:type="auto"/>
            <w:shd w:val="clear" w:color="auto" w:fill="auto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897526" w:rsidRPr="00135885" w:rsidRDefault="00897526" w:rsidP="00884F58">
            <w:pPr>
              <w:widowControl w:val="0"/>
              <w:autoSpaceDE w:val="0"/>
              <w:autoSpaceDN w:val="0"/>
              <w:adjustRightInd w:val="0"/>
              <w:rPr>
                <w:i/>
                <w:iCs/>
              </w:rPr>
            </w:pPr>
            <w:proofErr w:type="spellStart"/>
            <w:r w:rsidRPr="00932442">
              <w:rPr>
                <w:i/>
                <w:iCs/>
              </w:rPr>
              <w:t>прот</w:t>
            </w:r>
            <w:proofErr w:type="spellEnd"/>
            <w:r w:rsidRPr="00932442">
              <w:rPr>
                <w:i/>
                <w:iCs/>
              </w:rPr>
              <w:t>. Валентин Васечко</w:t>
            </w:r>
          </w:p>
        </w:tc>
      </w:tr>
    </w:tbl>
    <w:p w:rsidR="00897526" w:rsidRPr="00BB002D" w:rsidRDefault="00897526" w:rsidP="00897526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7"/>
        <w:gridCol w:w="867"/>
        <w:gridCol w:w="752"/>
        <w:gridCol w:w="735"/>
        <w:gridCol w:w="1277"/>
        <w:gridCol w:w="4433"/>
      </w:tblGrid>
      <w:tr w:rsidR="00897526" w:rsidRPr="00BB002D" w:rsidTr="00884F58">
        <w:trPr>
          <w:trHeight w:val="347"/>
        </w:trPr>
        <w:tc>
          <w:tcPr>
            <w:tcW w:w="787" w:type="pct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BB002D">
              <w:rPr>
                <w:i/>
              </w:rPr>
              <w:t>Ср</w:t>
            </w:r>
            <w:proofErr w:type="gramEnd"/>
            <w:r w:rsidRPr="00BB002D">
              <w:rPr>
                <w:i/>
              </w:rPr>
              <w:t>.</w:t>
            </w:r>
          </w:p>
        </w:tc>
        <w:tc>
          <w:tcPr>
            <w:tcW w:w="667" w:type="pct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897526" w:rsidRPr="00BB002D" w:rsidRDefault="00897526" w:rsidP="00884F58">
            <w:pPr>
              <w:spacing w:after="288"/>
              <w:jc w:val="both"/>
              <w:rPr>
                <w:i/>
              </w:rPr>
            </w:pPr>
            <w:r w:rsidRPr="00BB002D">
              <w:rPr>
                <w:i/>
              </w:rPr>
              <w:t>Промежуточная аттестация</w:t>
            </w:r>
          </w:p>
        </w:tc>
      </w:tr>
      <w:bookmarkEnd w:id="3"/>
      <w:bookmarkEnd w:id="4"/>
      <w:bookmarkEnd w:id="5"/>
      <w:tr w:rsidR="00897526" w:rsidRPr="00932442" w:rsidTr="00897526">
        <w:trPr>
          <w:trHeight w:val="347"/>
        </w:trPr>
        <w:tc>
          <w:tcPr>
            <w:tcW w:w="7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7526" w:rsidRPr="00932442" w:rsidRDefault="00897526" w:rsidP="00897526">
            <w:pPr>
              <w:spacing w:after="288"/>
              <w:jc w:val="both"/>
              <w:rPr>
                <w:i/>
              </w:rPr>
            </w:pPr>
            <w:r w:rsidRPr="00932442">
              <w:rPr>
                <w:i/>
              </w:rPr>
              <w:t>5-6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526" w:rsidRPr="00897526" w:rsidRDefault="00897526" w:rsidP="00897526">
            <w:pPr>
              <w:spacing w:after="288"/>
              <w:jc w:val="both"/>
              <w:rPr>
                <w:i/>
              </w:rPr>
            </w:pPr>
            <w:r w:rsidRPr="00932442">
              <w:rPr>
                <w:i/>
              </w:rPr>
              <w:t>74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526" w:rsidRPr="00932442" w:rsidRDefault="00897526" w:rsidP="00897526">
            <w:pPr>
              <w:spacing w:after="288"/>
              <w:jc w:val="both"/>
              <w:rPr>
                <w:i/>
              </w:rPr>
            </w:pP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526" w:rsidRPr="00932442" w:rsidRDefault="00897526" w:rsidP="00897526">
            <w:pPr>
              <w:spacing w:after="288"/>
              <w:jc w:val="both"/>
              <w:rPr>
                <w:i/>
              </w:rPr>
            </w:pPr>
            <w:r w:rsidRPr="00932442">
              <w:rPr>
                <w:i/>
              </w:rPr>
              <w:t>43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7526" w:rsidRPr="00932442" w:rsidRDefault="00897526" w:rsidP="00897526">
            <w:pPr>
              <w:spacing w:after="288"/>
              <w:jc w:val="both"/>
              <w:rPr>
                <w:i/>
              </w:rPr>
            </w:pPr>
            <w:r w:rsidRPr="00932442">
              <w:rPr>
                <w:i/>
              </w:rPr>
              <w:t>27</w:t>
            </w: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7526" w:rsidRPr="00897526" w:rsidRDefault="00897526" w:rsidP="00897526">
            <w:pPr>
              <w:spacing w:after="288"/>
              <w:jc w:val="both"/>
              <w:rPr>
                <w:i/>
              </w:rPr>
            </w:pPr>
            <w:r w:rsidRPr="00932442">
              <w:t>Экзамен</w:t>
            </w:r>
          </w:p>
        </w:tc>
      </w:tr>
      <w:bookmarkEnd w:id="0"/>
      <w:bookmarkEnd w:id="1"/>
    </w:tbl>
    <w:p w:rsidR="004C66B9" w:rsidRPr="00932442" w:rsidRDefault="004C66B9" w:rsidP="00932442">
      <w:pPr>
        <w:pStyle w:val="10"/>
        <w:rPr>
          <w:rFonts w:ascii="Times New Roman" w:hAnsi="Times New Roman" w:cs="Times New Roman"/>
        </w:rPr>
      </w:pPr>
    </w:p>
    <w:bookmarkEnd w:id="6"/>
    <w:p w:rsidR="004C66B9" w:rsidRPr="00932442" w:rsidRDefault="004C66B9" w:rsidP="00932442">
      <w:pPr>
        <w:jc w:val="both"/>
      </w:pPr>
    </w:p>
    <w:sectPr w:rsidR="004C66B9" w:rsidRPr="00932442" w:rsidSect="00924583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6772" w:rsidRDefault="00966772" w:rsidP="004C66B9">
      <w:r>
        <w:separator/>
      </w:r>
    </w:p>
  </w:endnote>
  <w:endnote w:type="continuationSeparator" w:id="0">
    <w:p w:rsidR="00966772" w:rsidRDefault="00966772" w:rsidP="004C66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02299896"/>
      <w:docPartObj>
        <w:docPartGallery w:val="Page Numbers (Bottom of Page)"/>
        <w:docPartUnique/>
      </w:docPartObj>
    </w:sdtPr>
    <w:sdtEndPr/>
    <w:sdtContent>
      <w:p w:rsidR="00966772" w:rsidRDefault="00966772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752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66772" w:rsidRDefault="0096677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6772" w:rsidRDefault="00966772" w:rsidP="004C66B9">
      <w:r>
        <w:separator/>
      </w:r>
    </w:p>
  </w:footnote>
  <w:footnote w:type="continuationSeparator" w:id="0">
    <w:p w:rsidR="00966772" w:rsidRDefault="00966772" w:rsidP="004C66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>
    <w:nsid w:val="51E34B12"/>
    <w:multiLevelType w:val="hybridMultilevel"/>
    <w:tmpl w:val="65D05008"/>
    <w:lvl w:ilvl="0" w:tplc="096CD2C2">
      <w:start w:val="1"/>
      <w:numFmt w:val="bullet"/>
      <w:lvlText w:val=""/>
      <w:lvlJc w:val="left"/>
      <w:pPr>
        <w:tabs>
          <w:tab w:val="num" w:pos="425"/>
        </w:tabs>
        <w:ind w:left="0" w:firstLine="0"/>
      </w:pPr>
      <w:rPr>
        <w:rFonts w:ascii="Symbol" w:hAnsi="Symbol" w:hint="default"/>
        <w:color w:val="auto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6AA04F71"/>
    <w:multiLevelType w:val="hybridMultilevel"/>
    <w:tmpl w:val="AE3A9898"/>
    <w:lvl w:ilvl="0" w:tplc="7EAE510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322C096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4651E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DEFC4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D42030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185FB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8A9F1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A89DB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903CA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O0MDezMDEzNjIyMDVV0lEKTi0uzszPAykwrAUApIsMgSwAAAA="/>
  </w:docVars>
  <w:rsids>
    <w:rsidRoot w:val="008E2126"/>
    <w:rsid w:val="00004D1E"/>
    <w:rsid w:val="00030827"/>
    <w:rsid w:val="00053360"/>
    <w:rsid w:val="00112E42"/>
    <w:rsid w:val="001B0C5F"/>
    <w:rsid w:val="00207599"/>
    <w:rsid w:val="00210685"/>
    <w:rsid w:val="002250B9"/>
    <w:rsid w:val="002E6032"/>
    <w:rsid w:val="002F6484"/>
    <w:rsid w:val="0032580E"/>
    <w:rsid w:val="003B2B23"/>
    <w:rsid w:val="004C66B9"/>
    <w:rsid w:val="0058554F"/>
    <w:rsid w:val="005C0E52"/>
    <w:rsid w:val="00652BA7"/>
    <w:rsid w:val="006712D3"/>
    <w:rsid w:val="00733B02"/>
    <w:rsid w:val="00791ADC"/>
    <w:rsid w:val="007A7D2D"/>
    <w:rsid w:val="007D4378"/>
    <w:rsid w:val="00857C07"/>
    <w:rsid w:val="008712DB"/>
    <w:rsid w:val="00897526"/>
    <w:rsid w:val="008B13D1"/>
    <w:rsid w:val="008B3F26"/>
    <w:rsid w:val="008E2126"/>
    <w:rsid w:val="00915D99"/>
    <w:rsid w:val="00924583"/>
    <w:rsid w:val="009246F8"/>
    <w:rsid w:val="00932442"/>
    <w:rsid w:val="00966772"/>
    <w:rsid w:val="009777D1"/>
    <w:rsid w:val="009A4634"/>
    <w:rsid w:val="00A2635B"/>
    <w:rsid w:val="00A8427E"/>
    <w:rsid w:val="00B0401E"/>
    <w:rsid w:val="00B07CB7"/>
    <w:rsid w:val="00B10D12"/>
    <w:rsid w:val="00B811F5"/>
    <w:rsid w:val="00BD2EFC"/>
    <w:rsid w:val="00BE6622"/>
    <w:rsid w:val="00C0321C"/>
    <w:rsid w:val="00CA328F"/>
    <w:rsid w:val="00CA6DA8"/>
    <w:rsid w:val="00D10310"/>
    <w:rsid w:val="00D12147"/>
    <w:rsid w:val="00D940B7"/>
    <w:rsid w:val="00D963EF"/>
    <w:rsid w:val="00DC0EAE"/>
    <w:rsid w:val="00DF703A"/>
    <w:rsid w:val="00EE6405"/>
    <w:rsid w:val="00F44E15"/>
    <w:rsid w:val="00FA014B"/>
    <w:rsid w:val="00FA191A"/>
    <w:rsid w:val="00FD30DF"/>
    <w:rsid w:val="00FF1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2B2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B10D12"/>
    <w:pPr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B10D12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4C66B9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4C66B9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4C66B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7">
    <w:name w:val="УМКД Текст без нумерации"/>
    <w:basedOn w:val="21"/>
    <w:qFormat/>
    <w:rsid w:val="004C66B9"/>
    <w:pPr>
      <w:keepLines/>
      <w:spacing w:after="0" w:line="360" w:lineRule="auto"/>
      <w:ind w:left="0" w:firstLine="567"/>
      <w:jc w:val="both"/>
    </w:pPr>
  </w:style>
  <w:style w:type="character" w:styleId="a8">
    <w:name w:val="Hyperlink"/>
    <w:basedOn w:val="a0"/>
    <w:uiPriority w:val="99"/>
    <w:unhideWhenUsed/>
    <w:rsid w:val="004C66B9"/>
    <w:rPr>
      <w:color w:val="0000FF" w:themeColor="hyperlink"/>
      <w:u w:val="single"/>
    </w:rPr>
  </w:style>
  <w:style w:type="paragraph" w:styleId="a9">
    <w:name w:val="TOC Heading"/>
    <w:basedOn w:val="10"/>
    <w:next w:val="a"/>
    <w:uiPriority w:val="39"/>
    <w:unhideWhenUsed/>
    <w:qFormat/>
    <w:rsid w:val="004C66B9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4C66B9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4C66B9"/>
    <w:pPr>
      <w:spacing w:after="100"/>
    </w:pPr>
  </w:style>
  <w:style w:type="paragraph" w:styleId="21">
    <w:name w:val="Body Text Indent 2"/>
    <w:basedOn w:val="a"/>
    <w:link w:val="22"/>
    <w:uiPriority w:val="99"/>
    <w:semiHidden/>
    <w:unhideWhenUsed/>
    <w:rsid w:val="004C66B9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Body Text"/>
    <w:basedOn w:val="a"/>
    <w:link w:val="ab"/>
    <w:uiPriority w:val="99"/>
    <w:semiHidden/>
    <w:unhideWhenUsed/>
    <w:rsid w:val="004C66B9"/>
  </w:style>
  <w:style w:type="character" w:customStyle="1" w:styleId="ab">
    <w:name w:val="Основной текст Знак"/>
    <w:basedOn w:val="a0"/>
    <w:link w:val="aa"/>
    <w:uiPriority w:val="99"/>
    <w:semiHidden/>
    <w:rsid w:val="004C66B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c">
    <w:name w:val="List Paragraph"/>
    <w:basedOn w:val="a"/>
    <w:uiPriority w:val="34"/>
    <w:qFormat/>
    <w:rsid w:val="00FA191A"/>
    <w:pPr>
      <w:ind w:left="720"/>
      <w:contextualSpacing/>
    </w:pPr>
  </w:style>
  <w:style w:type="paragraph" w:styleId="ad">
    <w:name w:val="Balloon Text"/>
    <w:basedOn w:val="a"/>
    <w:link w:val="ae"/>
    <w:uiPriority w:val="99"/>
    <w:semiHidden/>
    <w:unhideWhenUsed/>
    <w:rsid w:val="001B0C5F"/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1B0C5F"/>
    <w:rPr>
      <w:rFonts w:ascii="Tahoma" w:eastAsia="Times New Roman" w:hAnsi="Tahoma" w:cs="Tahoma"/>
      <w:sz w:val="16"/>
      <w:szCs w:val="16"/>
      <w:lang w:eastAsia="ru-RU"/>
    </w:rPr>
  </w:style>
  <w:style w:type="table" w:styleId="af">
    <w:name w:val="Table Grid"/>
    <w:basedOn w:val="a1"/>
    <w:uiPriority w:val="59"/>
    <w:rsid w:val="00FD30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9A4634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dcterms:created xsi:type="dcterms:W3CDTF">2017-07-26T06:20:00Z</dcterms:created>
  <dcterms:modified xsi:type="dcterms:W3CDTF">2018-03-22T10:23:00Z</dcterms:modified>
</cp:coreProperties>
</file>